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0.jpg" ContentType="image/jpeg"/>
  <Override PartName="/word/media/rId35.jpg" ContentType="image/jpeg"/>
  <Override PartName="/word/media/rId25.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estimating</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19</w:t>
      </w:r>
    </w:p>
    <w:p>
      <w:pPr>
        <w:pStyle w:val="Heading2"/>
      </w:pPr>
      <w:bookmarkStart w:id="21" w:name="key-points-85-characters-each"/>
      <w:bookmarkEnd w:id="21"/>
      <w:r>
        <w:t xml:space="preserve">Key Points (85 characters each)</w:t>
      </w:r>
    </w:p>
    <w:p>
      <w:pPr>
        <w:pStyle w:val="Compact"/>
        <w:numPr>
          <w:numId w:val="1001"/>
          <w:ilvl w:val="0"/>
        </w:numPr>
      </w:pPr>
      <w:r>
        <w:t xml:space="preserve">We introduce the BIKER algorithm to remotely sense riverine gas exchange using the SWOT satellite</w:t>
      </w:r>
    </w:p>
    <w:p>
      <w:pPr>
        <w:pStyle w:val="Compact"/>
        <w:numPr>
          <w:numId w:val="1001"/>
          <w:ilvl w:val="0"/>
        </w:numPr>
      </w:pPr>
      <w:r>
        <w:t xml:space="preserve">BIKER reproduces estimates of</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Expected SWOT measurement errors exert a trivial influence on BIKER's estimates</w:t>
      </w:r>
    </w:p>
    <w:p>
      <w:pPr>
        <w:pStyle w:val="Compact"/>
        <w:numPr>
          <w:numId w:val="1001"/>
          <w:ilvl w:val="0"/>
        </w:numPr>
      </w:pPr>
      <w:r>
        <w:t xml:space="preserve">BIKER's accuracy is limited by process-level uncertaintie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 and a byproduct of many of these processes is riverine greenhouse gas (GHG) production</w:t>
      </w:r>
      <w:r>
        <w:t xml:space="preserve"> </w:t>
      </w:r>
      <w:r>
        <w:t xml:space="preserve">(Cole et al., 2007)</w:t>
      </w:r>
      <w:r>
        <w:t xml:space="preserve">. Rivers are usually supersaturated with dissolved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the quality of their estimates of the</w:t>
      </w:r>
      <w:r>
        <w:t xml:space="preserve"> </w:t>
      </w:r>
      <w:r>
        <w:rPr>
          <w:i/>
        </w:rPr>
        <w:t xml:space="preserve">V</w:t>
      </w:r>
      <w:r>
        <w:t xml:space="preserve"> </w:t>
      </w:r>
      <w:r>
        <w:t xml:space="preserve">of the river channel. This is exasperated in ungauged basins where</w:t>
      </w:r>
      <w:r>
        <w:t xml:space="preserve"> </w:t>
      </w:r>
      <w:r>
        <w:rPr>
          <w:i/>
        </w:rPr>
        <w:t xml:space="preserve">V</w:t>
      </w:r>
      <w:r>
        <w:t xml:space="preserve"> </w:t>
      </w:r>
      <w:r>
        <w:t xml:space="preserve">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e.g. Borges et al., 2004;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I don't know how if introducing SWOT via RSQ is the best idea. Maybe I should just introduce SWOT on its ow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RSQ methods are termed ‘McFLIs’ or ‘Mass Conserved Flow Law Inversion’ algorithms</w:t>
      </w:r>
      <w:r>
        <w:t xml:space="preserve"> </w:t>
      </w:r>
      <w:r>
        <w:t xml:space="preserve">(e.g. Andreadis et al., 2020; Brinkerhoff et al., 2020; Durand et al., 2014; Hagemann et al.,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In this context, we hypothesize that SWOT data will improve our understanding of riverine GHG fluxes in ungauged basins and/or at drainage-network-scales after techniques have been developed to ingest SWOT's novel measurements of water surface width and height. Therefore, we sought to develop a method to estimate</w:t>
      </w:r>
      <w:r>
        <w:t xml:space="preserve"> </w:t>
      </w:r>
      <m:oMath>
        <m:sSub>
          <m:e>
            <m:r>
              <m:t>k</m:t>
            </m:r>
          </m:e>
          <m:sub>
            <m:r>
              <m:t>600</m:t>
            </m:r>
          </m:sub>
        </m:sSub>
      </m:oMath>
      <w:r>
        <w:t xml:space="preserve"> </w:t>
      </w:r>
      <w:r>
        <w:t xml:space="preserve">using only SWOT measurements and no in situ information.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r>
        <w:t xml:space="preserve"> </w:t>
      </w:r>
      <w:r>
        <w:t xml:space="preserve">1) Is ungauged RS of the gas exchange velocity possible using soon-to-be-available SWOT river measurements?</w:t>
      </w:r>
      <w:r>
        <w:t xml:space="preserve"> </w:t>
      </w:r>
      <w:r>
        <w:t xml:space="preserve">2) How might this algorithm influence upscaled estimates of riverine carbon efflux to the atmosphere?</w:t>
      </w:r>
    </w:p>
    <w:p>
      <w:pPr>
        <w:pStyle w:val="BodyText"/>
      </w:pPr>
      <w:r>
        <w:t xml:space="preserve">To answer these questions, we develop a RS algorithm that ingests SWOT data and produces</w:t>
      </w:r>
      <w:r>
        <w:t xml:space="preserve"> </w:t>
      </w:r>
      <m:oMath>
        <m:sSub>
          <m:e>
            <m:r>
              <m:t>k</m:t>
            </m:r>
          </m:e>
          <m:sub>
            <m:r>
              <m:t>600</m:t>
            </m:r>
          </m:sub>
        </m:sSub>
      </m:oMath>
      <w:r>
        <w:t xml:space="preserve"> </w:t>
      </w:r>
      <w:r>
        <w:t xml:space="preserve">estimates and associated uncertainties that requires only water surface width and slope and therefore no in situ information about a river’s hydraulic properties. We validate the algorithm on simulated SWOT data for 22 rivers (as SWOT has yet to launch, simulated data is necessary- Section 2.3). We also quantify the sensitivity of our algorithm to the expected measurement error implicit in SWOT data. Finally, we compare our algorithm against published methods for estimating carbon dioxide evasion (</w:t>
      </w:r>
      <m:oMath>
        <m:r>
          <m:t>F</m:t>
        </m:r>
        <m:r>
          <m:t>C</m:t>
        </m:r>
        <m:sSub>
          <m:e>
            <m:r>
              <m:t>O</m:t>
            </m:r>
          </m:e>
          <m:sub>
            <m:r>
              <m:t>2</m:t>
            </m:r>
          </m:sub>
        </m:sSub>
      </m:oMath>
      <w:r>
        <w:t xml:space="preserve">) from rivers: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gauged technique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relies on no a priori knowledge of river hydraulics (section 2.1) and then we couple that upscaling model with remote sensing techniques to build BIKER (section 2.2). Following these methods, the validation setup is described (section 2.3), as is the workflow for comparing estimated bulk carbon effluxes from a suite of average flow velocity models (section 2.4). A flowchart detailing the entire study is included (Figure 1).</w:t>
      </w:r>
    </w:p>
    <w:p>
      <w:pPr>
        <w:pStyle w:val="FigureWithCaption"/>
      </w:pPr>
      <w:r>
        <w:drawing>
          <wp:inline>
            <wp:extent cx="5943600" cy="8446557"/>
            <wp:effectExtent b="0" l="0" r="0" t="0"/>
            <wp:docPr descr="Figure 1. Flowchart of methodology used in this study.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This extended earlier work predicting the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 </w:t>
      </w:r>
      <w:r>
        <w:t xml:space="preserve">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b"/>
            </m:rPr>
            <m:t>(</m:t>
          </m:r>
          <m:r>
            <m:rPr>
              <m:sty m:val="b"/>
            </m:rPr>
            <m:t>2</m:t>
          </m:r>
          <m:r>
            <m:rPr>
              <m:sty m:val="b"/>
            </m:rPr>
            <m:t>)</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goal of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RS-bas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to define river size and train different upscaling functions for different groups of data with similar river sizes</w:t>
      </w:r>
      <w:r>
        <w:t xml:space="preserve"> </w:t>
      </w:r>
      <w:r>
        <w:t xml:space="preserve">(Figure 2, using the data from Ulseth et al., 2019)</w:t>
      </w:r>
      <w:r>
        <w:t xml:space="preserve">.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b"/>
            </m:rPr>
            <m:t>(</m:t>
          </m:r>
          <m:r>
            <m:rPr>
              <m:sty m:val="b"/>
            </m:rPr>
            <m:t>3</m:t>
          </m:r>
          <m:r>
            <m:rPr>
              <m:sty m:val="b"/>
            </m:rPr>
            <m:t>)</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SWOT measurements of water surface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emotely sense</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inference problem, which we largely follow here to conceptualize remote sensing</w:t>
      </w:r>
      <w:r>
        <w:t xml:space="preserve"> </w:t>
      </w:r>
      <m:oMath>
        <m:sSub>
          <m:e>
            <m:r>
              <m:t>k</m:t>
            </m:r>
          </m:e>
          <m:sub>
            <m:r>
              <m:t>600</m:t>
            </m:r>
          </m:sub>
        </m:sSub>
      </m:oMath>
      <w:r>
        <w:t xml:space="preserve"> </w:t>
      </w:r>
      <w:r>
        <w:t xml:space="preserve">as a Bayesian inference problem that can be solved using SWOT data.</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ingesting SWOT data).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for the change in channel area</w:t>
      </w:r>
      <w:r>
        <w:t xml:space="preserve"> </w:t>
      </w:r>
      <w:r>
        <w:rPr>
          <w:i/>
        </w:rPr>
        <w:t xml:space="preserve">dA</w:t>
      </w:r>
      <w:r>
        <w:t xml:space="preserve"> </w:t>
      </w:r>
      <w:r>
        <w:t xml:space="preserve">and median channel area</w:t>
      </w:r>
      <w:r>
        <w:t xml:space="preserve"> </w:t>
      </w:r>
      <m:oMath>
        <m:sSub>
          <m:e>
            <m:r>
              <m:t>A</m:t>
            </m:r>
          </m:e>
          <m:sub>
            <m:r>
              <m:t>0</m:t>
            </m:r>
          </m:sub>
        </m:sSub>
      </m:oMath>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b"/>
            </m:rPr>
            <m:t>(</m:t>
          </m:r>
          <m:r>
            <m:rPr>
              <m:sty m:val="b"/>
            </m:rPr>
            <m:t>4</m:t>
          </m:r>
          <m:r>
            <m:rPr>
              <m:sty m:val="b"/>
            </m:rPr>
            <m:t>)</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to yield a normal sampling model, however they are written here without a transformation for succinctness. The</w:t>
      </w:r>
      <w:r>
        <w:t xml:space="preserve"> </w:t>
      </w:r>
      <m:oMath>
        <m:sSubSup>
          <m:e>
            <m:r>
              <m:t>σ</m:t>
            </m:r>
          </m:e>
          <m:sub>
            <m:r>
              <m:t>u</m:t>
            </m:r>
            <m:r>
              <m:t>p</m:t>
            </m:r>
            <m:r>
              <m:t>s</m:t>
            </m:r>
            <m:r>
              <m:t>c</m:t>
            </m:r>
            <m:r>
              <m:t>a</m:t>
            </m:r>
            <m:r>
              <m:t>l</m:t>
            </m:r>
            <m:r>
              <m:t>e</m:t>
            </m:r>
          </m:sub>
          <m:sup>
            <m:r>
              <m:t>2</m:t>
            </m:r>
          </m:sup>
        </m:sSubSup>
      </m:oMath>
      <w:r>
        <w:t xml:space="preserve"> </w:t>
      </w:r>
      <w:r>
        <w:t xml:space="preserve">parameter 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b"/>
            </m:rPr>
            <m:t>(</m:t>
          </m:r>
          <m:r>
            <m:rPr>
              <m:sty m:val="b"/>
            </m:rPr>
            <m:t>5</m:t>
          </m:r>
          <m:r>
            <m:rPr>
              <m:sty m:val="b"/>
            </m:rPr>
            <m:t>)</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for these physcial quantities,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m:oMath>
        <m:r>
          <m:t>X</m:t>
        </m:r>
        <m:r>
          <m:t>=</m:t>
        </m:r>
        <m:r>
          <m:t>n</m:t>
        </m:r>
      </m:oMath>
      <w:r>
        <w:t xml:space="preserve">,</w:t>
      </w:r>
      <w:r>
        <w:t xml:space="preserve"> </w:t>
      </w:r>
      <m:oMath>
        <m:sSub>
          <m:e>
            <m:r>
              <m:t>A</m:t>
            </m:r>
          </m:e>
          <m:sub>
            <m:r>
              <m:t>0</m:t>
            </m:r>
          </m:sub>
        </m:sSub>
      </m:oMath>
      <w:r>
        <w:t xml:space="preserve">, or</w:t>
      </w:r>
      <w:r>
        <w:t xml:space="preserve"> </w:t>
      </w:r>
      <m:oMath>
        <m:sSub>
          <m:e>
            <m:r>
              <m:t>k</m:t>
            </m:r>
          </m:e>
          <m:sub>
            <m:r>
              <m:t>600</m:t>
            </m:r>
          </m:sub>
        </m:sSub>
      </m:oMath>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b"/>
            </m:rPr>
            <m:t>(</m:t>
          </m:r>
          <m:r>
            <m:rPr>
              <m:sty m:val="b"/>
            </m:rPr>
            <m:t>6</m:t>
          </m:r>
          <m:r>
            <m:rPr>
              <m:sty m:val="b"/>
            </m:rPr>
            <m:t>)</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Specifically, we explore three uncertainty scenarios to assess which source of error is most influential. Uncertainty in equation 4 can stem from three sources: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un 15,000 unique MC simulations on 5,000 sets of field measurements of river channel hydraulics</w:t>
      </w:r>
      <w:r>
        <w:t xml:space="preserve"> </w:t>
      </w:r>
      <w:r>
        <w:t xml:space="preserve">(Brinkerhoff et al., 2019)</w:t>
      </w:r>
      <w:r>
        <w:t xml:space="preserve"> </w:t>
      </w:r>
      <w:r>
        <w:t xml:space="preserve">under three different uncertainty scenarios. Each MC simulation i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pecifics of the slope-error model that we used are elaborated on in Section 2.3 and rely on a recent analysis of SWOT slope measurement errors</w:t>
      </w:r>
      <w:r>
        <w:t xml:space="preserve"> </w:t>
      </w:r>
      <w:r>
        <w:t xml:space="preserve">(Durand et al., 2020)</w:t>
      </w:r>
      <w:r>
        <w:t xml:space="preserve">. This results in three sets of 5,000 discrete distributions for</w:t>
      </w:r>
      <w:r>
        <w:t xml:space="preserve"> </w:t>
      </w:r>
      <m:oMath>
        <m:sSub>
          <m:e>
            <m:r>
              <m:t>k</m:t>
            </m:r>
          </m:e>
          <m:sub>
            <m:r>
              <m:t>600</m:t>
            </m:r>
          </m:sub>
        </m:sSub>
      </m:oMath>
      <w:r>
        <w:t xml:space="preserve"> </w:t>
      </w:r>
      <w:r>
        <w:t xml:space="preserve">from which the median uncertainty term for each uncertainity scenario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describ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BIKER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 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SOMETHING HERE. This generally occurs in areas of high topographic variation</w:t>
      </w:r>
      <w:r>
        <w:t xml:space="preserve"> </w:t>
      </w:r>
      <w:r>
        <w:t xml:space="preserve">(Rees, 2013)</w:t>
      </w:r>
      <w:r>
        <w:t xml:space="preserve"> </w:t>
      </w:r>
      <w:r>
        <w:t xml:space="preserve">where the land surface 'obscures' the water surface relative to SWOT's incidence angle. While the SWOT simulator mentioned above is ideal for this error nalysis, it is cumbersome to run on many rivers and so here we coarsely model measurement error using the results from a recent global anlaysis of SWOT water surface slope/height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 and water surface slopes by sampling every observation from normal distributions following equations 7 and 8 for node</w:t>
      </w:r>
      <w:r>
        <w:t xml:space="preserve"> </w:t>
      </w:r>
      <w:r>
        <w:rPr>
          <w:i/>
        </w:rPr>
        <w:t xml:space="preserve">i</w:t>
      </w:r>
      <w:r>
        <w:t xml:space="preserve"> </w:t>
      </w:r>
      <w:r>
        <w:t xml:space="preserve">and timestep</w:t>
      </w:r>
      <w:r>
        <w:t xml:space="preserve"> </w:t>
      </w:r>
      <w:r>
        <w:rPr>
          <w:i/>
        </w:rPr>
        <w:t xml:space="preserve">t</w:t>
      </w:r>
      <w:r>
        <w:t xml:space="preserve">.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rPr>
              <m:sty m:val="b"/>
            </m:rPr>
            <m:t>(</m:t>
          </m:r>
          <m:r>
            <m:rPr>
              <m:sty m:val="b"/>
            </m:rPr>
            <m:t>7</m:t>
          </m:r>
          <m:r>
            <m:rPr>
              <m:sty m:val="b"/>
            </m:rPr>
            <m:t>)</m:t>
          </m:r>
        </m:oMath>
      </m:oMathPara>
    </w:p>
    <w:p>
      <w:pPr>
        <w:pStyle w:val="FirstParagraph"/>
      </w:pPr>
      <m:oMathPara>
        <m:oMathParaPr>
          <m:jc m:val="center"/>
        </m:oMathParaP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r>
            <m:rPr>
              <m:sty m:val="b"/>
            </m:rPr>
            <m:t>(</m:t>
          </m:r>
          <m:r>
            <m:rPr>
              <m:sty m:val="b"/>
            </m:rPr>
            <m:t>8</m:t>
          </m:r>
          <m:r>
            <m:rPr>
              <m:sty m:val="b"/>
            </m:rP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and @ulsethDistinctAirWater2019a)</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r>
        <w:t xml:space="preserve"> </w:t>
      </w:r>
      <w:r>
        <w:rPr>
          <w:b/>
        </w:rPr>
        <w:t xml:space="preserve">PROBABLY NEED TO ACCOUNT FOR SLOPE UNCERTAINITY TOO</w:t>
      </w:r>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b"/>
            </m:rPr>
            <m:t>(</m:t>
          </m:r>
          <m:r>
            <m:rPr>
              <m:sty m:val="b"/>
            </m:rPr>
            <m:t>9</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our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via</w:t>
      </w:r>
      <w:r>
        <w:t xml:space="preserve"> </w:t>
      </w:r>
      <m:oMath>
        <m:r>
          <m:t>C</m:t>
        </m:r>
        <m:sSub>
          <m:e>
            <m:r>
              <m:t>O</m:t>
            </m:r>
          </m:e>
          <m:sub>
            <m:r>
              <m:t>2</m:t>
            </m:r>
          </m:sub>
        </m:sSub>
      </m:oMath>
      <w:r>
        <w:t xml:space="preserve"> </w:t>
      </w:r>
      <w:r>
        <w:t xml:space="preserve">evasion)</w:t>
      </w:r>
      <w:r>
        <w:t xml:space="preserve"> </w:t>
      </w:r>
      <m:oMath>
        <m:r>
          <m:t>[</m:t>
        </m:r>
        <m:r>
          <m:t>M</m:t>
        </m:r>
        <m:r>
          <m:t>/</m:t>
        </m:r>
        <m:r>
          <m:t>T</m:t>
        </m:r>
        <m:r>
          <m:t>]</m:t>
        </m:r>
      </m:oMath>
      <w:r>
        <w:t xml:space="preserve"> </w:t>
      </w:r>
      <w:r>
        <w:t xml:space="preserve">as the average mass flow rate of carbon per year from the 22 rivers, accounting for total river surface area.</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both gauged and ungauged method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 or not mention it??</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e three error scenarios (section 2.2) for the 5,000 hydraulic measurements. Figures 4a, 4c, and 4e plot histograms of the 5,000 uncertainty terms extracted from those distributions (Figures 4b, 4d, and 4f plot three of the distributions used to build the histograms). Across the 5,000 tests for the fullest error scenario (Figure 4e), we quantified median ln-transformed uncertainty in equation 4 to be 1.28 (~3.6 m/day- dashed blue line in Figure 4a). Uncertainty solely from the upscaling model is also 1.27, confirming that functionally all uncertainity in the equation 4 estimates is due to upscaling and not due to the assumptions made for BIKER (specifically, using Manning’s equation to approximate average flow velocity and SWOT measurement error). Figures 4b, 4d, and 4f are also functionally identical, further confirming this result.</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1.38 m/day across all predictions. Again, this is substantially less than the RMSEs for the upscaling models versus field measurements (Figure 3) and the MC-simulated uncertainties (Figure 4).</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scores for the 22 rivers with and without measurement error- see Table 1 for metric definitions). SWOT measurement uncertainties exert a neglible influence on 3/4 performance metrics and slightly decrease KGE across the 22 rivers (Figure 6a). With SWOT's errors not exerting a significant influence on BIKER, the results presented for the rest of the manuscript assume no measurement error. Median rBIAS is 0.01,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47, which is excellent given that absolutely no in situ information is being used to predict</w:t>
      </w:r>
      <w:r>
        <w:t xml:space="preserve"> </w:t>
      </w:r>
      <m:oMath>
        <m:sSub>
          <m:e>
            <m:r>
              <m:t>k</m:t>
            </m:r>
          </m:e>
          <m:sub>
            <m:r>
              <m:t>600</m:t>
            </m:r>
          </m:sub>
        </m:sSub>
      </m:oMath>
      <w:r>
        <w:t xml:space="preserve">. NRMSE and RMSE have median scores of 0.31 and 0.3, respectively. While median KGE and rBIAS scores were strong, the ranges of these scores were somewhat large (standard deviation for KGE of 0.55 and for rBIAS of 0.33).</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nfluences-on-carbon-efflux-estimates"/>
      <w:bookmarkEnd w:id="39"/>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models (741, 770, and 860 gG-C/yr for ‘Raymond 2012’, ‘Raymond 2013’, and ‘Lauerwald 2015’, respectively). Thus, BIKER reasonably captures the estimated efflux from these rivers purely from RS data, and surprisingly outperforms the gauge-based approaches when assessiung bulk flux properties (Figure 8a).</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BIKER has similar NRMSE and RRMSE performance, which is generally worse than the rating curves. But, BIKER NRMSE is only modestly worse than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remote-sensing-global-spatiotemporal-dynamics-of-k_600"/>
      <w:bookmarkEnd w:id="43"/>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nd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et al. (2015)</w:t>
      </w:r>
      <w:r>
        <w:t xml:space="preserve">). However, the spatiotemporal dynamics of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 6a) bode well for BIKER's eventual implementation on real SWOT observations. The results presented here suggest that daily estimation of riverine gas exchange globally could be possible once SWOT launches.</w:t>
      </w:r>
    </w:p>
    <w:p>
      <w:pPr>
        <w:pStyle w:val="Heading3"/>
      </w:pPr>
      <w:bookmarkStart w:id="44" w:name="estimating-bulk-carbon-efflux-using-the-swot-satellite"/>
      <w:bookmarkEnd w:id="44"/>
      <w:r>
        <w:t xml:space="preserve">4.2 Estimating bulk carbon efflux using the SWOT satellite</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This encouraging result has two main implications for future work. First, section 2.4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high temporal resoultion in situ gas concentration loggers</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upscaling in ungauged rivers as hypothesized, but also in potentially improving our bulk efflux understandings at gauged sites too. Future work should systematically quantify prediction error from coupling global-scope HG models with modeled discharge, as is the default workflow used in recent upscaling studies</w:t>
      </w:r>
      <w:r>
        <w:t xml:space="preserve"> </w:t>
      </w:r>
      <w:r>
        <w:t xml:space="preserve">(e.g. Lauerwald et al., 2015,</w:t>
      </w:r>
      <w:r>
        <w:t xml:space="preserve"> </w:t>
      </w:r>
      <w:r>
        <w:t xml:space="preserve">Horgby et al. (2019)</w:t>
      </w:r>
      <w:r>
        <w:t xml:space="preserve">)</w:t>
      </w:r>
      <w:r>
        <w:t xml:space="preserve">.</w:t>
      </w:r>
      <w:r>
        <w:t xml:space="preserve"> </w:t>
      </w:r>
      <w:r>
        <w:rPr>
          <w:b/>
        </w:rPr>
        <w:t xml:space="preserve">I assume Shaoda's paper will still be in review and can't cite here</w:t>
      </w:r>
      <w:r>
        <w:rPr>
          <w:b/>
        </w:rPr>
        <w:t xml:space="preserve"> </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largely the case in rivers wide enough to be SWOT-observable- Ferguson, 2010)</w:t>
      </w:r>
      <w:r>
        <w:t xml:space="preserve">. Upon SWOT's launch, the BIKER approach to estimating gas exchange could be coupled with existing upscaling workflows to improve riverine gas flux predictions where gauges are unavailable.</w:t>
      </w:r>
    </w:p>
    <w:p>
      <w:pPr>
        <w:pStyle w:val="Heading3"/>
      </w:pPr>
      <w:bookmarkStart w:id="45" w:name="sources-of-biker-estimate-uncertainit-process-level-or-remote-sensing"/>
      <w:bookmarkEnd w:id="45"/>
      <w:r>
        <w:t xml:space="preserve">4.2 Sources of BIKER estimate uncertainit: process-level or remote sensing?</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Therefore,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We argue that BIKER's estimate uncertainity is limited by current process-level knowledge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in which we can probe current understandings of riverine gas exchange theory.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6" w:name="gas-exchange-under-uniform-and-non-uniform-flow-conditions"/>
      <w:bookmarkEnd w:id="46"/>
      <w:r>
        <w:t xml:space="preserve">4.2.1 Gas exc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explore this question.</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e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per river network geomorphology).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only modestly worse than those made using a streamgauge and the global-scop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C.B. Brinkerhoff was funded on xxxxxxxxxxxxx. BIKER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Data used in this study was made generously available by the authors of Frasson et al. (2019), Ulseth et al. (2019), and Beaulieu et al. (2012).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59">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0">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1">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2">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3">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4">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5">
        <w:r>
          <w:rPr>
            <w:rStyle w:val="Hyperlink"/>
          </w:rPr>
          <w:t xml:space="preserve">https://doi.org/10.1007/s10021-006-9013-8</w:t>
        </w:r>
      </w:hyperlink>
    </w:p>
    <w:p>
      <w:pPr>
        <w:pStyle w:val="Bibliography"/>
      </w:pPr>
      <w:r>
        <w:t xml:space="preserve">Demars, B.O.L., Thompson, J., Manson, J.R., 2015. Stream metabolism and the open diel oxygen method: Principles, practice, and perspectives. Limnology and Oceanography: Methods 13, 356–374.</w:t>
      </w:r>
      <w:r>
        <w:t xml:space="preserve"> </w:t>
      </w:r>
      <w:hyperlink r:id="rId66">
        <w:r>
          <w:rPr>
            <w:rStyle w:val="Hyperlink"/>
          </w:rPr>
          <w:t xml:space="preserve">https://doi.org/10.1002/lom3.10030</w:t>
        </w:r>
      </w:hyperlink>
    </w:p>
    <w:p>
      <w:pPr>
        <w:pStyle w:val="Bibliography"/>
      </w:pPr>
      <w:r>
        <w:t xml:space="preserve">Dingman, S.L., 2007. Analytical derivation of at-a-station hydraulicGeometry relations. Journal of Hydrology 334, 17–27.</w:t>
      </w:r>
      <w:r>
        <w:t xml:space="preserve"> </w:t>
      </w:r>
      <w:hyperlink r:id="rId67">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8">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9">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0">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71">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72">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3">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5">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6">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7">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8">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9">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6">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7">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0">
        <w:r>
          <w:rPr>
            <w:rStyle w:val="Hyperlink"/>
          </w:rPr>
          <w:t xml:space="preserve">https://doi.org/10.1029/2019WR025287</w:t>
        </w:r>
      </w:hyperlink>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1">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2">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3">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4">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5">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96">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97">
        <w:r>
          <w:rPr>
            <w:rStyle w:val="Hyperlink"/>
          </w:rPr>
          <w:t xml:space="preserve">https://doi.org/10.1029/2008WR007424</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9">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100">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101">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2">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103">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4">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5">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6">
        <w:r>
          <w:rPr>
            <w:rStyle w:val="Hyperlink"/>
          </w:rPr>
          <w:t xml:space="preserve">https://doi.org/10.1029/WR024i008p01317</w:t>
        </w:r>
      </w:hyperlink>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07">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1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2">
        <w:r>
          <w:rPr>
            <w:rStyle w:val="Hyperlink"/>
          </w:rPr>
          <w:t xml:space="preserve">https://doi.org/10.1029/2006GL028790</w:t>
        </w:r>
      </w:hyperlink>
    </w:p>
    <w:sectPr w:rsidR="00F3367E" w:rsidRPr="00F3367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280711"/>
      <w:docPartObj>
        <w:docPartGallery w:val="Page Numbers (Bottom of Page)"/>
        <w:docPartUnique/>
      </w:docPartObj>
    </w:sdtPr>
    <w:sdtEndPr>
      <w:rPr>
        <w:rFonts w:ascii="Times New Roman" w:hAnsi="Times New Roman" w:cs="Times New Roman"/>
        <w:noProof/>
      </w:rPr>
    </w:sdtEndPr>
    <w:sdtContent>
      <w:p w14:paraId="5BE606CD" w14:textId="69E5DD97" w:rsidR="002059CC" w:rsidRPr="002059CC" w:rsidRDefault="002059CC">
        <w:pPr>
          <w:pStyle w:val="Footer"/>
          <w:jc w:val="center"/>
          <w:rPr>
            <w:rFonts w:ascii="Times New Roman" w:hAnsi="Times New Roman" w:cs="Times New Roman"/>
          </w:rPr>
        </w:pPr>
        <w:r w:rsidRPr="002059CC">
          <w:rPr>
            <w:rFonts w:ascii="Times New Roman" w:hAnsi="Times New Roman" w:cs="Times New Roman"/>
          </w:rPr>
          <w:fldChar w:fldCharType="begin"/>
        </w:r>
        <w:r w:rsidRPr="002059CC">
          <w:rPr>
            <w:rFonts w:ascii="Times New Roman" w:hAnsi="Times New Roman" w:cs="Times New Roman"/>
          </w:rPr>
          <w:instrText xml:space="preserve"> PAGE   \* MERGEFORMAT </w:instrText>
        </w:r>
        <w:r w:rsidRPr="002059CC">
          <w:rPr>
            <w:rFonts w:ascii="Times New Roman" w:hAnsi="Times New Roman" w:cs="Times New Roman"/>
          </w:rPr>
          <w:fldChar w:fldCharType="separate"/>
        </w:r>
        <w:r w:rsidRPr="002059CC">
          <w:rPr>
            <w:rFonts w:ascii="Times New Roman" w:hAnsi="Times New Roman" w:cs="Times New Roman"/>
            <w:noProof/>
          </w:rPr>
          <w:t>2</w:t>
        </w:r>
        <w:r w:rsidRPr="002059CC">
          <w:rPr>
            <w:rFonts w:ascii="Times New Roman" w:hAnsi="Times New Roman" w:cs="Times New Roman"/>
            <w:noProof/>
          </w:rPr>
          <w:fldChar w:fldCharType="end"/>
        </w:r>
      </w:p>
    </w:sdtContent>
  </w:sdt>
  <w:p w14:paraId="50831D15" w14:textId="77777777" w:rsidR="002059CC" w:rsidRDefault="002059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ec12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ca29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66" Target="https://doi.org/10.1002/lom3.10030"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66" Target="https://doi.org/10.1002/lom3.10030"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dcterms:created xsi:type="dcterms:W3CDTF">2021-02-19T22:37:51Z</dcterms:created>
  <dcterms:modified xsi:type="dcterms:W3CDTF">2021-02-19T22:37:51Z</dcterms:modified>
</cp:coreProperties>
</file>